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8BD85D" w14:textId="038D3B61" w:rsidR="00A937AA" w:rsidRDefault="00A937AA" w:rsidP="00A937AA">
      <w:pPr>
        <w:pStyle w:val="c19"/>
      </w:pPr>
      <w:r>
        <w:rPr>
          <w:rFonts w:hint="eastAsia"/>
        </w:rPr>
        <w:t>講演</w:t>
      </w:r>
      <w:r w:rsidR="00CA0BC9">
        <w:rPr>
          <w:rFonts w:hint="eastAsia"/>
        </w:rPr>
        <w:t>タイトル</w:t>
      </w:r>
    </w:p>
    <w:p w14:paraId="75F83808" w14:textId="77777777" w:rsidR="00CA0BC9" w:rsidRPr="007B0893" w:rsidRDefault="00CA0BC9" w:rsidP="00A937AA">
      <w:pPr>
        <w:pStyle w:val="c190"/>
      </w:pPr>
      <w:r w:rsidRPr="007B0893">
        <w:rPr>
          <w:rFonts w:hint="eastAsia"/>
        </w:rPr>
        <w:t>○著者</w:t>
      </w:r>
      <w:r w:rsidRPr="005230A4">
        <w:rPr>
          <w:rStyle w:val="c193"/>
          <w:rFonts w:hint="eastAsia"/>
        </w:rPr>
        <w:t>1</w:t>
      </w:r>
      <w:r>
        <w:rPr>
          <w:rFonts w:hint="eastAsia"/>
        </w:rPr>
        <w:t>、</w:t>
      </w:r>
      <w:r w:rsidRPr="007B0893">
        <w:rPr>
          <w:rFonts w:hint="eastAsia"/>
        </w:rPr>
        <w:t>著者</w:t>
      </w:r>
      <w:r w:rsidRPr="005230A4">
        <w:rPr>
          <w:rStyle w:val="c193"/>
          <w:rFonts w:hint="eastAsia"/>
        </w:rPr>
        <w:t>1</w:t>
      </w:r>
      <w:r>
        <w:rPr>
          <w:rFonts w:hint="eastAsia"/>
        </w:rPr>
        <w:t>、</w:t>
      </w:r>
      <w:r w:rsidRPr="007B0893">
        <w:rPr>
          <w:rFonts w:hint="eastAsia"/>
        </w:rPr>
        <w:t>著者</w:t>
      </w:r>
      <w:r w:rsidRPr="0038588E">
        <w:rPr>
          <w:rFonts w:hint="eastAsia"/>
          <w:vertAlign w:val="superscript"/>
        </w:rPr>
        <w:t>1,</w:t>
      </w:r>
      <w:r>
        <w:rPr>
          <w:rFonts w:hint="eastAsia"/>
          <w:vertAlign w:val="superscript"/>
        </w:rPr>
        <w:t xml:space="preserve"> </w:t>
      </w:r>
      <w:r w:rsidRPr="005230A4">
        <w:rPr>
          <w:rStyle w:val="c193"/>
          <w:rFonts w:hint="eastAsia"/>
        </w:rPr>
        <w:t>2</w:t>
      </w:r>
    </w:p>
    <w:p w14:paraId="4E8A795A" w14:textId="77777777" w:rsidR="00CA0BC9" w:rsidRPr="00F41E69" w:rsidRDefault="00CA0BC9" w:rsidP="00A937AA">
      <w:pPr>
        <w:pStyle w:val="c190"/>
      </w:pPr>
      <w:r w:rsidRPr="007B0893">
        <w:rPr>
          <w:rFonts w:hint="eastAsia"/>
        </w:rPr>
        <w:t>1</w:t>
      </w:r>
      <w:r>
        <w:rPr>
          <w:rFonts w:hint="eastAsia"/>
        </w:rPr>
        <w:t xml:space="preserve">. </w:t>
      </w:r>
      <w:r w:rsidR="00D43044">
        <w:rPr>
          <w:rFonts w:hint="eastAsia"/>
        </w:rPr>
        <w:t>○○大学大学院○○研究科</w:t>
      </w:r>
      <w:r>
        <w:rPr>
          <w:rFonts w:hint="eastAsia"/>
        </w:rPr>
        <w:t>、</w:t>
      </w:r>
      <w:r w:rsidRPr="007B0893">
        <w:rPr>
          <w:rFonts w:hint="eastAsia"/>
        </w:rPr>
        <w:t>2</w:t>
      </w:r>
      <w:r>
        <w:rPr>
          <w:rFonts w:hint="eastAsia"/>
        </w:rPr>
        <w:t>.</w:t>
      </w:r>
      <w:r w:rsidRPr="00F41E69">
        <w:rPr>
          <w:rFonts w:hint="eastAsia"/>
        </w:rPr>
        <w:t xml:space="preserve"> </w:t>
      </w:r>
      <w:r w:rsidR="00D43044">
        <w:rPr>
          <w:rFonts w:hint="eastAsia"/>
        </w:rPr>
        <w:t>△△大学大学院△△研究科</w:t>
      </w:r>
    </w:p>
    <w:p w14:paraId="315E41A5" w14:textId="77777777" w:rsidR="00CA0BC9" w:rsidRDefault="00CA0BC9" w:rsidP="00B67231">
      <w:pPr>
        <w:pStyle w:val="c191"/>
        <w:ind w:firstLineChars="0" w:firstLine="0"/>
      </w:pPr>
    </w:p>
    <w:p w14:paraId="08092984" w14:textId="77777777" w:rsidR="00CA0BC9" w:rsidRDefault="00CA0BC9" w:rsidP="00B67231">
      <w:pPr>
        <w:pStyle w:val="c192"/>
      </w:pPr>
      <w:r>
        <w:rPr>
          <w:rFonts w:hint="eastAsia"/>
        </w:rPr>
        <w:t xml:space="preserve">1. </w:t>
      </w:r>
      <w:r>
        <w:rPr>
          <w:rFonts w:hint="eastAsia"/>
        </w:rPr>
        <w:t>緒言</w:t>
      </w:r>
    </w:p>
    <w:p w14:paraId="628A66DF" w14:textId="1D733919" w:rsidR="004F6C14" w:rsidRDefault="00710570" w:rsidP="00B67231">
      <w:pPr>
        <w:pStyle w:val="c191"/>
      </w:pPr>
      <w:r>
        <w:rPr>
          <w:rFonts w:hint="eastAsia"/>
        </w:rPr>
        <w:t>要旨</w:t>
      </w:r>
      <w:r w:rsidR="00CA0BC9">
        <w:t>原稿は</w:t>
      </w:r>
      <w:r w:rsidR="00B64B24">
        <w:rPr>
          <w:rFonts w:hint="eastAsia"/>
        </w:rPr>
        <w:t>、</w:t>
      </w:r>
      <w:r w:rsidR="00CA0BC9" w:rsidRPr="00C81802">
        <w:rPr>
          <w:rFonts w:hint="eastAsia"/>
        </w:rPr>
        <w:t>図表</w:t>
      </w:r>
      <w:r w:rsidR="00AF17CE">
        <w:rPr>
          <w:rFonts w:hint="eastAsia"/>
        </w:rPr>
        <w:t>を</w:t>
      </w:r>
      <w:r w:rsidR="00CA0BC9" w:rsidRPr="00C81802">
        <w:rPr>
          <w:rFonts w:hint="eastAsia"/>
        </w:rPr>
        <w:t>含め</w:t>
      </w:r>
      <w:r w:rsidR="00132268">
        <w:rPr>
          <w:rFonts w:hint="eastAsia"/>
          <w:u w:val="single"/>
        </w:rPr>
        <w:t>A</w:t>
      </w:r>
      <w:r w:rsidR="00132268">
        <w:rPr>
          <w:u w:val="single"/>
        </w:rPr>
        <w:t>4</w:t>
      </w:r>
      <w:r w:rsidR="003351C2">
        <w:rPr>
          <w:rFonts w:hint="eastAsia"/>
          <w:u w:val="single"/>
        </w:rPr>
        <w:t>サイズ</w:t>
      </w:r>
      <w:r w:rsidR="00CA0BC9" w:rsidRPr="00EE2574">
        <w:rPr>
          <w:u w:val="single"/>
        </w:rPr>
        <w:t>縦</w:t>
      </w:r>
      <w:r w:rsidR="00132268">
        <w:rPr>
          <w:u w:val="single"/>
        </w:rPr>
        <w:t>1</w:t>
      </w:r>
      <w:r w:rsidR="00CA0BC9" w:rsidRPr="00EE2574">
        <w:rPr>
          <w:rFonts w:hint="eastAsia"/>
          <w:u w:val="single"/>
        </w:rPr>
        <w:t>ページ</w:t>
      </w:r>
      <w:r w:rsidR="00CA0BC9">
        <w:t>（</w:t>
      </w:r>
      <w:r w:rsidR="00E90C95">
        <w:rPr>
          <w:rFonts w:hint="eastAsia"/>
        </w:rPr>
        <w:t>縦</w:t>
      </w:r>
      <w:r w:rsidR="00CA0BC9">
        <w:t>297</w:t>
      </w:r>
      <w:r w:rsidR="00CA0BC9">
        <w:rPr>
          <w:rFonts w:hint="eastAsia"/>
        </w:rPr>
        <w:t xml:space="preserve"> </w:t>
      </w:r>
      <w:r w:rsidR="00CA0BC9">
        <w:t>mm</w:t>
      </w:r>
      <w:r w:rsidR="00CA0BC9">
        <w:rPr>
          <w:rFonts w:hint="eastAsia"/>
        </w:rPr>
        <w:t>×</w:t>
      </w:r>
      <w:r w:rsidR="00E90C95">
        <w:rPr>
          <w:rFonts w:hint="eastAsia"/>
        </w:rPr>
        <w:t>横</w:t>
      </w:r>
      <w:r w:rsidR="00CA0BC9">
        <w:t>210</w:t>
      </w:r>
      <w:r w:rsidR="00CA0BC9">
        <w:rPr>
          <w:rFonts w:hint="eastAsia"/>
        </w:rPr>
        <w:t xml:space="preserve"> </w:t>
      </w:r>
      <w:r w:rsidR="00CA0BC9">
        <w:t>mm</w:t>
      </w:r>
      <w:r w:rsidR="00CA0BC9">
        <w:t>）で作成して</w:t>
      </w:r>
      <w:r w:rsidR="004F6C14">
        <w:rPr>
          <w:rFonts w:hint="eastAsia"/>
        </w:rPr>
        <w:t>ください</w:t>
      </w:r>
      <w:r w:rsidR="00CA0BC9">
        <w:t>。</w:t>
      </w:r>
    </w:p>
    <w:p w14:paraId="72996282" w14:textId="77777777" w:rsidR="00CA0BC9" w:rsidRDefault="00CA0BC9" w:rsidP="00B67231">
      <w:pPr>
        <w:pStyle w:val="c191"/>
      </w:pPr>
      <w:r w:rsidRPr="00C81802">
        <w:t>余白（マージン）</w:t>
      </w:r>
      <w:r w:rsidRPr="00C81802">
        <w:rPr>
          <w:rFonts w:hint="eastAsia"/>
        </w:rPr>
        <w:t>は</w:t>
      </w:r>
      <w:r w:rsidRPr="00C81802">
        <w:t>上下左右</w:t>
      </w:r>
      <w:r w:rsidR="00A937AA">
        <w:rPr>
          <w:rFonts w:hint="eastAsia"/>
        </w:rPr>
        <w:t>すべ</w:t>
      </w:r>
      <w:r w:rsidRPr="00C81802">
        <w:t>て</w:t>
      </w:r>
      <w:r w:rsidRPr="00C81802">
        <w:t>25</w:t>
      </w:r>
      <w:r w:rsidRPr="00C81802">
        <w:rPr>
          <w:rFonts w:hint="eastAsia"/>
        </w:rPr>
        <w:t xml:space="preserve"> </w:t>
      </w:r>
      <w:r w:rsidRPr="00C81802">
        <w:t>mm</w:t>
      </w:r>
      <w:r w:rsidRPr="00C81802">
        <w:t>に設定</w:t>
      </w:r>
      <w:r w:rsidR="007E1E6E">
        <w:t>して</w:t>
      </w:r>
      <w:r w:rsidR="007E1E6E">
        <w:rPr>
          <w:rFonts w:hint="eastAsia"/>
        </w:rPr>
        <w:t>ください</w:t>
      </w:r>
      <w:r>
        <w:t>。</w:t>
      </w:r>
    </w:p>
    <w:p w14:paraId="01650BD8" w14:textId="77777777" w:rsidR="005352F7" w:rsidRDefault="005352F7" w:rsidP="005352F7">
      <w:pPr>
        <w:pStyle w:val="c191"/>
      </w:pPr>
      <w:r>
        <w:rPr>
          <w:rFonts w:hint="eastAsia"/>
        </w:rPr>
        <w:t>講演タイトルのフォントはゴシック（</w:t>
      </w:r>
      <w:r>
        <w:rPr>
          <w:rFonts w:hint="eastAsia"/>
        </w:rPr>
        <w:t>12</w:t>
      </w:r>
      <w:r>
        <w:rPr>
          <w:rFonts w:hint="eastAsia"/>
        </w:rPr>
        <w:t>ポイント）、それ以外は明朝（</w:t>
      </w:r>
      <w:r>
        <w:rPr>
          <w:rFonts w:hint="eastAsia"/>
        </w:rPr>
        <w:t>10</w:t>
      </w:r>
      <w:r>
        <w:rPr>
          <w:rFonts w:hint="eastAsia"/>
        </w:rPr>
        <w:t>ポイント程度）としてください。英数字のフォントは</w:t>
      </w:r>
      <w:r>
        <w:rPr>
          <w:rFonts w:hint="eastAsia"/>
        </w:rPr>
        <w:t>Times New Roman</w:t>
      </w:r>
      <w:r>
        <w:rPr>
          <w:rFonts w:hint="eastAsia"/>
        </w:rPr>
        <w:t>（ギリシア文字は</w:t>
      </w:r>
      <w:r>
        <w:rPr>
          <w:rFonts w:hint="eastAsia"/>
        </w:rPr>
        <w:t>Symbol</w:t>
      </w:r>
      <w:r>
        <w:rPr>
          <w:rFonts w:hint="eastAsia"/>
        </w:rPr>
        <w:t>も可）としてください。</w:t>
      </w:r>
    </w:p>
    <w:p w14:paraId="1C83FF44" w14:textId="77777777" w:rsidR="005352F7" w:rsidRDefault="005352F7" w:rsidP="005352F7">
      <w:pPr>
        <w:pStyle w:val="c191"/>
      </w:pPr>
      <w:r>
        <w:rPr>
          <w:rFonts w:hint="eastAsia"/>
        </w:rPr>
        <w:t>タイトル、著者および所属は中央揃えとしてください。</w:t>
      </w:r>
    </w:p>
    <w:p w14:paraId="6FACF22F" w14:textId="30C0DB90" w:rsidR="00825A07" w:rsidRDefault="00825A07" w:rsidP="00F43028">
      <w:pPr>
        <w:pStyle w:val="c191"/>
      </w:pPr>
      <w:r>
        <w:rPr>
          <w:rFonts w:hint="eastAsia"/>
        </w:rPr>
        <w:t>講演</w:t>
      </w:r>
      <w:r w:rsidR="005352F7">
        <w:rPr>
          <w:rFonts w:hint="eastAsia"/>
        </w:rPr>
        <w:t>者氏名の前に○を付け</w:t>
      </w:r>
      <w:r w:rsidR="00F43028">
        <w:rPr>
          <w:rFonts w:hint="eastAsia"/>
        </w:rPr>
        <w:t>、</w:t>
      </w:r>
      <w:r>
        <w:rPr>
          <w:rFonts w:hint="eastAsia"/>
        </w:rPr>
        <w:t>所属が複数になる</w:t>
      </w:r>
      <w:r w:rsidRPr="00825A07">
        <w:rPr>
          <w:rFonts w:hint="eastAsia"/>
        </w:rPr>
        <w:t>場合には、上記の例のように番号を付けてください。</w:t>
      </w:r>
    </w:p>
    <w:p w14:paraId="58D3EC9F" w14:textId="77777777" w:rsidR="00CA0BC9" w:rsidRPr="00825A07" w:rsidRDefault="00CA0BC9" w:rsidP="00B67231">
      <w:pPr>
        <w:pStyle w:val="c191"/>
        <w:ind w:firstLineChars="0" w:firstLine="0"/>
      </w:pPr>
    </w:p>
    <w:p w14:paraId="55297570" w14:textId="77777777" w:rsidR="00CA0BC9" w:rsidRDefault="00CA0BC9" w:rsidP="00B67231">
      <w:pPr>
        <w:pStyle w:val="c192"/>
      </w:pPr>
      <w:r>
        <w:rPr>
          <w:rFonts w:hint="eastAsia"/>
        </w:rPr>
        <w:t xml:space="preserve">2. </w:t>
      </w:r>
      <w:r>
        <w:rPr>
          <w:rFonts w:hint="eastAsia"/>
        </w:rPr>
        <w:t>実験</w:t>
      </w:r>
    </w:p>
    <w:p w14:paraId="328B362F" w14:textId="77777777" w:rsidR="005352F7" w:rsidRDefault="005352F7" w:rsidP="005352F7">
      <w:pPr>
        <w:pStyle w:val="c191"/>
      </w:pPr>
      <w:r>
        <w:rPr>
          <w:rFonts w:hint="eastAsia"/>
        </w:rPr>
        <w:t>本文と所属との間は</w:t>
      </w:r>
      <w:r>
        <w:rPr>
          <w:rFonts w:hint="eastAsia"/>
        </w:rPr>
        <w:t>1</w:t>
      </w:r>
      <w:r>
        <w:rPr>
          <w:rFonts w:hint="eastAsia"/>
        </w:rPr>
        <w:t>行あけてください。それ以外の行間は適宜見やすい範囲で設定して結構です。</w:t>
      </w:r>
    </w:p>
    <w:p w14:paraId="21AA8384" w14:textId="77777777" w:rsidR="005352F7" w:rsidRDefault="005352F7" w:rsidP="005352F7">
      <w:pPr>
        <w:pStyle w:val="c191"/>
      </w:pPr>
      <w:r>
        <w:rPr>
          <w:rFonts w:hint="eastAsia"/>
        </w:rPr>
        <w:t>緒言、実験、結果・考察（あるいはそれに近い</w:t>
      </w:r>
      <w:r w:rsidR="000B148F">
        <w:rPr>
          <w:rFonts w:hint="eastAsia"/>
        </w:rPr>
        <w:t>セクション）の順で構成</w:t>
      </w:r>
      <w:r>
        <w:rPr>
          <w:rFonts w:hint="eastAsia"/>
        </w:rPr>
        <w:t>してください。</w:t>
      </w:r>
    </w:p>
    <w:p w14:paraId="25841BA6" w14:textId="77777777" w:rsidR="005352F7" w:rsidRDefault="005352F7" w:rsidP="005352F7">
      <w:pPr>
        <w:pStyle w:val="c191"/>
      </w:pPr>
      <w:r>
        <w:rPr>
          <w:rFonts w:hint="eastAsia"/>
        </w:rPr>
        <w:t>句読点の種類は自由です。</w:t>
      </w:r>
    </w:p>
    <w:p w14:paraId="582567B9" w14:textId="77777777" w:rsidR="005352F7" w:rsidRDefault="005352F7" w:rsidP="005352F7">
      <w:pPr>
        <w:pStyle w:val="c191"/>
      </w:pPr>
      <w:r>
        <w:rPr>
          <w:rFonts w:hint="eastAsia"/>
        </w:rPr>
        <w:t>参考文献は、</w:t>
      </w:r>
      <w:r>
        <w:rPr>
          <w:rFonts w:hint="eastAsia"/>
        </w:rPr>
        <w:t>[1]</w:t>
      </w:r>
      <w:r>
        <w:rPr>
          <w:rFonts w:hint="eastAsia"/>
        </w:rPr>
        <w:t>などの番号を付けて最後に列挙し、本文中には上付で</w:t>
      </w:r>
      <w:r w:rsidRPr="005352F7">
        <w:rPr>
          <w:rFonts w:hint="eastAsia"/>
          <w:vertAlign w:val="superscript"/>
        </w:rPr>
        <w:t>[1]</w:t>
      </w:r>
      <w:r>
        <w:rPr>
          <w:rFonts w:hint="eastAsia"/>
        </w:rPr>
        <w:t>のように記載してください。</w:t>
      </w:r>
    </w:p>
    <w:p w14:paraId="2E091BCB" w14:textId="2CB4B485" w:rsidR="003F75A6" w:rsidRDefault="000B148F" w:rsidP="005352F7">
      <w:pPr>
        <w:pStyle w:val="c191"/>
      </w:pPr>
      <w:r>
        <w:rPr>
          <w:rFonts w:hint="eastAsia"/>
        </w:rPr>
        <w:t>図は</w:t>
      </w:r>
      <w:r w:rsidR="00896CAC">
        <w:rPr>
          <w:rFonts w:hint="eastAsia"/>
        </w:rPr>
        <w:t>カラーで作成して</w:t>
      </w:r>
      <w:r w:rsidR="00EC0A99">
        <w:rPr>
          <w:rFonts w:hint="eastAsia"/>
        </w:rPr>
        <w:t>下さい。（グレースケール、白黒も可）</w:t>
      </w:r>
    </w:p>
    <w:p w14:paraId="2E7C10B1" w14:textId="77777777" w:rsidR="00CA0BC9" w:rsidRDefault="00CA0BC9" w:rsidP="00B67231">
      <w:pPr>
        <w:pStyle w:val="c191"/>
        <w:ind w:firstLineChars="0" w:firstLine="0"/>
      </w:pPr>
    </w:p>
    <w:p w14:paraId="689916E3" w14:textId="77777777" w:rsidR="00A937AA" w:rsidRDefault="00CA0BC9" w:rsidP="005352F7">
      <w:pPr>
        <w:pStyle w:val="c192"/>
      </w:pPr>
      <w:r>
        <w:rPr>
          <w:rFonts w:hint="eastAsia"/>
        </w:rPr>
        <w:t xml:space="preserve">3. </w:t>
      </w:r>
      <w:r>
        <w:t>結果・考察</w:t>
      </w:r>
    </w:p>
    <w:p w14:paraId="540FF255" w14:textId="41B5CB3C" w:rsidR="000B148F" w:rsidRDefault="008D6CA8" w:rsidP="005352F7">
      <w:pPr>
        <w:pStyle w:val="c191"/>
        <w:rPr>
          <w:rStyle w:val="normaltextrun"/>
          <w:rFonts w:cs="Times New Roman"/>
        </w:rPr>
      </w:pPr>
      <w:r>
        <w:rPr>
          <w:rFonts w:cs="Times New Roman"/>
        </w:rPr>
        <w:t>提出</w:t>
      </w:r>
      <w:r w:rsidR="003E3C2B">
        <w:rPr>
          <w:rFonts w:cs="Times New Roman" w:hint="eastAsia"/>
        </w:rPr>
        <w:t>原稿</w:t>
      </w:r>
      <w:r>
        <w:rPr>
          <w:rFonts w:cs="Times New Roman" w:hint="eastAsia"/>
        </w:rPr>
        <w:t>のファイル形式は</w:t>
      </w:r>
      <w:r w:rsidR="00A937AA" w:rsidRPr="00C71E44">
        <w:rPr>
          <w:rFonts w:cs="Times New Roman"/>
        </w:rPr>
        <w:t>PDF</w:t>
      </w:r>
      <w:r>
        <w:rPr>
          <w:rFonts w:cs="Times New Roman" w:hint="eastAsia"/>
        </w:rPr>
        <w:t>とし</w:t>
      </w:r>
      <w:r w:rsidR="00A937AA" w:rsidRPr="00C71E44">
        <w:rPr>
          <w:rFonts w:cs="Times New Roman"/>
        </w:rPr>
        <w:t>、</w:t>
      </w:r>
      <w:r w:rsidRPr="00DF0BA4">
        <w:rPr>
          <w:rFonts w:cs="Times New Roman"/>
          <w:u w:val="single"/>
        </w:rPr>
        <w:t>ファイル名</w:t>
      </w:r>
      <w:r w:rsidRPr="00DF0BA4">
        <w:rPr>
          <w:rFonts w:cs="Times New Roman" w:hint="eastAsia"/>
          <w:u w:val="single"/>
        </w:rPr>
        <w:t>を</w:t>
      </w:r>
      <w:r w:rsidR="00A937AA" w:rsidRPr="00DF0BA4">
        <w:rPr>
          <w:rFonts w:cs="Times New Roman"/>
          <w:u w:val="single"/>
        </w:rPr>
        <w:t>「</w:t>
      </w:r>
      <w:r w:rsidR="00033C41" w:rsidRPr="00DF0BA4">
        <w:rPr>
          <w:rFonts w:cs="Times New Roman" w:hint="eastAsia"/>
          <w:u w:val="single"/>
        </w:rPr>
        <w:t>講演受付</w:t>
      </w:r>
      <w:r w:rsidR="00A937AA" w:rsidRPr="00DF0BA4">
        <w:rPr>
          <w:rFonts w:cs="Times New Roman"/>
          <w:u w:val="single"/>
        </w:rPr>
        <w:t>番号</w:t>
      </w:r>
      <w:r w:rsidR="00A937AA" w:rsidRPr="00DF0BA4">
        <w:rPr>
          <w:rFonts w:cs="Times New Roman"/>
          <w:u w:val="single"/>
        </w:rPr>
        <w:t>.pdf</w:t>
      </w:r>
      <w:r w:rsidR="00A937AA" w:rsidRPr="00DF0BA4">
        <w:rPr>
          <w:rFonts w:cs="Times New Roman"/>
          <w:u w:val="single"/>
        </w:rPr>
        <w:t>」</w:t>
      </w:r>
      <w:r w:rsidR="00033C41" w:rsidRPr="00DF0BA4">
        <w:rPr>
          <w:rFonts w:cs="Times New Roman" w:hint="eastAsia"/>
        </w:rPr>
        <w:t>（受付番号：「</w:t>
      </w:r>
      <w:r w:rsidR="00033C41" w:rsidRPr="00DF0BA4">
        <w:rPr>
          <w:rFonts w:cs="Times New Roman" w:hint="eastAsia"/>
        </w:rPr>
        <w:t>A</w:t>
      </w:r>
      <w:r w:rsidR="00033C41" w:rsidRPr="00DF0BA4">
        <w:rPr>
          <w:rFonts w:cs="Times New Roman" w:hint="eastAsia"/>
        </w:rPr>
        <w:t>」とそれに続く</w:t>
      </w:r>
      <w:r w:rsidR="00033C41" w:rsidRPr="00DF0BA4">
        <w:rPr>
          <w:rFonts w:cs="Times New Roman" w:hint="eastAsia"/>
        </w:rPr>
        <w:t>3</w:t>
      </w:r>
      <w:r w:rsidR="00033C41" w:rsidRPr="00DF0BA4">
        <w:rPr>
          <w:rFonts w:cs="Times New Roman" w:hint="eastAsia"/>
        </w:rPr>
        <w:t>桁の数字）</w:t>
      </w:r>
      <w:r w:rsidRPr="00DF0BA4">
        <w:rPr>
          <w:rFonts w:cs="Times New Roman" w:hint="eastAsia"/>
        </w:rPr>
        <w:t>、</w:t>
      </w:r>
      <w:r>
        <w:rPr>
          <w:rFonts w:cs="Times New Roman" w:hint="eastAsia"/>
        </w:rPr>
        <w:t>ファイルサイズを</w:t>
      </w:r>
      <w:r w:rsidR="006B03EC">
        <w:rPr>
          <w:rFonts w:cs="Times New Roman"/>
        </w:rPr>
        <w:t>2</w:t>
      </w:r>
      <w:r>
        <w:rPr>
          <w:rFonts w:cs="Times New Roman" w:hint="eastAsia"/>
        </w:rPr>
        <w:t>MB</w:t>
      </w:r>
      <w:r>
        <w:rPr>
          <w:rFonts w:cs="Times New Roman" w:hint="eastAsia"/>
        </w:rPr>
        <w:t>以下</w:t>
      </w:r>
      <w:r w:rsidR="00A937AA" w:rsidRPr="00C71E44">
        <w:rPr>
          <w:rFonts w:cs="Times New Roman"/>
        </w:rPr>
        <w:t>として</w:t>
      </w:r>
      <w:r w:rsidR="004F6C14" w:rsidRPr="00C71E44">
        <w:rPr>
          <w:rFonts w:cs="Times New Roman"/>
        </w:rPr>
        <w:t>ください</w:t>
      </w:r>
      <w:r w:rsidR="00A937AA" w:rsidRPr="00C71E44">
        <w:rPr>
          <w:rFonts w:cs="Times New Roman"/>
        </w:rPr>
        <w:t>。</w:t>
      </w:r>
      <w:r w:rsidR="00A937AA" w:rsidRPr="00C71E44">
        <w:rPr>
          <w:rStyle w:val="normaltextrun"/>
          <w:rFonts w:cs="Times New Roman"/>
        </w:rPr>
        <w:t>ファイル</w:t>
      </w:r>
      <w:r w:rsidR="003E0173">
        <w:rPr>
          <w:rStyle w:val="normaltextrun"/>
          <w:rFonts w:cs="Times New Roman" w:hint="eastAsia"/>
        </w:rPr>
        <w:t>の</w:t>
      </w:r>
      <w:r w:rsidR="00A937AA" w:rsidRPr="00C71E44">
        <w:rPr>
          <w:rStyle w:val="normaltextrun"/>
          <w:rFonts w:cs="Times New Roman"/>
        </w:rPr>
        <w:t>作成の際に、</w:t>
      </w:r>
      <w:r>
        <w:rPr>
          <w:rStyle w:val="normaltextrun"/>
          <w:rFonts w:cs="Times New Roman" w:hint="eastAsia"/>
        </w:rPr>
        <w:t>使用した全ての</w:t>
      </w:r>
      <w:r w:rsidR="00A937AA" w:rsidRPr="00C71E44">
        <w:rPr>
          <w:rStyle w:val="normaltextrun"/>
          <w:rFonts w:cs="Times New Roman"/>
        </w:rPr>
        <w:t>フォント</w:t>
      </w:r>
      <w:r>
        <w:rPr>
          <w:rStyle w:val="normaltextrun"/>
          <w:rFonts w:cs="Times New Roman" w:hint="eastAsia"/>
        </w:rPr>
        <w:t>を</w:t>
      </w:r>
      <w:r>
        <w:rPr>
          <w:rStyle w:val="normaltextrun"/>
          <w:rFonts w:cs="Times New Roman"/>
        </w:rPr>
        <w:t>埋め込み</w:t>
      </w:r>
      <w:r w:rsidR="00A937AA" w:rsidRPr="00C71E44">
        <w:rPr>
          <w:rStyle w:val="normaltextrun"/>
          <w:rFonts w:cs="Times New Roman"/>
        </w:rPr>
        <w:t>、</w:t>
      </w:r>
      <w:r>
        <w:rPr>
          <w:rStyle w:val="normaltextrun"/>
          <w:rFonts w:cs="Times New Roman" w:hint="eastAsia"/>
        </w:rPr>
        <w:t>全て</w:t>
      </w:r>
      <w:r w:rsidR="00A937AA" w:rsidRPr="00C71E44">
        <w:rPr>
          <w:rStyle w:val="normaltextrun"/>
          <w:rFonts w:cs="Times New Roman"/>
        </w:rPr>
        <w:t>のセキュリティを設定しないでください。</w:t>
      </w:r>
    </w:p>
    <w:p w14:paraId="02D087FD" w14:textId="6D210BDD" w:rsidR="00CA0BC9" w:rsidRPr="005352F7" w:rsidRDefault="000B148F" w:rsidP="005352F7">
      <w:pPr>
        <w:pStyle w:val="c191"/>
        <w:rPr>
          <w:rFonts w:cs="Times New Roman"/>
        </w:rPr>
      </w:pPr>
      <w:r>
        <w:rPr>
          <w:rStyle w:val="normaltextrun"/>
          <w:rFonts w:cs="Times New Roman" w:hint="eastAsia"/>
        </w:rPr>
        <w:t>提出前に文字化けなどが無いか充分に確認してください。</w:t>
      </w:r>
    </w:p>
    <w:p w14:paraId="14FDB7F9" w14:textId="5EC5D887" w:rsidR="00A937AA" w:rsidRPr="00A937AA" w:rsidRDefault="005352F7" w:rsidP="005352F7">
      <w:pPr>
        <w:pStyle w:val="c191"/>
      </w:pPr>
      <w:r>
        <w:rPr>
          <w:rFonts w:hint="eastAsia"/>
        </w:rPr>
        <w:t>提出</w:t>
      </w:r>
      <w:r w:rsidR="00CA0BC9">
        <w:rPr>
          <w:rFonts w:hint="eastAsia"/>
        </w:rPr>
        <w:t>方法</w:t>
      </w:r>
      <w:r w:rsidR="00D26745">
        <w:rPr>
          <w:rFonts w:hint="eastAsia"/>
        </w:rPr>
        <w:t>について</w:t>
      </w:r>
      <w:r w:rsidR="00A937AA">
        <w:rPr>
          <w:rFonts w:hint="eastAsia"/>
        </w:rPr>
        <w:t>は</w:t>
      </w:r>
      <w:r w:rsidR="00D26745">
        <w:rPr>
          <w:rFonts w:hint="eastAsia"/>
        </w:rPr>
        <w:t>、</w:t>
      </w:r>
      <w:r>
        <w:rPr>
          <w:rFonts w:hint="eastAsia"/>
        </w:rPr>
        <w:t>研究会</w:t>
      </w:r>
      <w:r w:rsidR="00A937AA">
        <w:rPr>
          <w:rFonts w:hint="eastAsia"/>
        </w:rPr>
        <w:t>の</w:t>
      </w:r>
      <w:r w:rsidR="000564E1">
        <w:rPr>
          <w:rFonts w:hint="eastAsia"/>
        </w:rPr>
        <w:t>ホームページ</w:t>
      </w:r>
      <w:r w:rsidR="00CA0BC9">
        <w:rPr>
          <w:rFonts w:hint="eastAsia"/>
        </w:rPr>
        <w:t>をご覧ください。</w:t>
      </w:r>
    </w:p>
    <w:p w14:paraId="2DAEDEF4" w14:textId="77777777" w:rsidR="00E415D4" w:rsidRDefault="005352F7" w:rsidP="00090641">
      <w:pPr>
        <w:pStyle w:val="c191"/>
        <w:rPr>
          <w:lang w:val="de-DE"/>
        </w:rPr>
      </w:pPr>
      <w:r>
        <w:rPr>
          <w:rFonts w:hint="eastAsia"/>
        </w:rPr>
        <w:t>原稿</w:t>
      </w:r>
      <w:r w:rsidR="000564E1">
        <w:rPr>
          <w:rFonts w:hint="eastAsia"/>
          <w:lang w:val="de-DE"/>
        </w:rPr>
        <w:t>作成</w:t>
      </w:r>
      <w:r>
        <w:rPr>
          <w:rFonts w:hint="eastAsia"/>
          <w:lang w:val="de-DE"/>
        </w:rPr>
        <w:t>および提出</w:t>
      </w:r>
      <w:r w:rsidR="000564E1">
        <w:rPr>
          <w:rFonts w:hint="eastAsia"/>
          <w:lang w:val="de-DE"/>
        </w:rPr>
        <w:t>についてのお問い合わせは、ホームページ記載の</w:t>
      </w:r>
      <w:r>
        <w:rPr>
          <w:rFonts w:hint="eastAsia"/>
          <w:lang w:val="de-DE"/>
        </w:rPr>
        <w:t>研究会</w:t>
      </w:r>
      <w:r w:rsidR="000564E1">
        <w:rPr>
          <w:rFonts w:hint="eastAsia"/>
          <w:lang w:val="de-DE"/>
        </w:rPr>
        <w:t>事務局までお願いいたします。</w:t>
      </w:r>
    </w:p>
    <w:p w14:paraId="09BB8002" w14:textId="131DD1DF" w:rsidR="00CB7190" w:rsidRDefault="002E7301" w:rsidP="00E415D4">
      <w:pPr>
        <w:pStyle w:val="c191"/>
        <w:jc w:val="center"/>
        <w:rPr>
          <w:lang w:val="de-DE"/>
        </w:rPr>
      </w:pPr>
      <w:r>
        <w:rPr>
          <w:noProof/>
        </w:rPr>
        <w:drawing>
          <wp:inline distT="0" distB="0" distL="0" distR="0" wp14:anchorId="6FED3993" wp14:editId="19843C5B">
            <wp:extent cx="3843126" cy="2562225"/>
            <wp:effectExtent l="0" t="0" r="5080" b="0"/>
            <wp:docPr id="1494476447" name="図 1" descr="川のアパートの建物&#10;&#10;中程度の精度で自動的に生成された説明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4476447" name="図 1" descr="川のアパートの建物&#10;&#10;中程度の精度で自動的に生成された説明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3439" cy="25624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BE1771" w14:textId="2CCA4F29" w:rsidR="00A04C0A" w:rsidRPr="00CA0BC9" w:rsidRDefault="00CB7190" w:rsidP="00515188">
      <w:pPr>
        <w:pStyle w:val="c191"/>
        <w:ind w:firstLineChars="0" w:firstLine="0"/>
        <w:jc w:val="center"/>
        <w:rPr>
          <w:lang w:val="de-DE"/>
        </w:rPr>
      </w:pPr>
      <w:r>
        <w:rPr>
          <w:rFonts w:hint="eastAsia"/>
          <w:lang w:val="de-DE"/>
        </w:rPr>
        <w:t>図</w:t>
      </w:r>
      <w:r w:rsidR="00A84518">
        <w:rPr>
          <w:rFonts w:hint="eastAsia"/>
          <w:lang w:val="de-DE"/>
        </w:rPr>
        <w:t>1</w:t>
      </w:r>
      <w:r w:rsidR="00A84518">
        <w:rPr>
          <w:rFonts w:hint="eastAsia"/>
          <w:lang w:val="de-DE"/>
        </w:rPr>
        <w:t xml:space="preserve">　</w:t>
      </w:r>
      <w:r w:rsidR="00090641">
        <w:rPr>
          <w:rFonts w:hint="eastAsia"/>
          <w:lang w:val="de-DE"/>
        </w:rPr>
        <w:t>図題</w:t>
      </w:r>
    </w:p>
    <w:sectPr w:rsidR="00A04C0A" w:rsidRPr="00CA0BC9" w:rsidSect="00A937AA">
      <w:pgSz w:w="11906" w:h="16838" w:code="9"/>
      <w:pgMar w:top="1418" w:right="1418" w:bottom="1418" w:left="1418" w:header="851" w:footer="992" w:gutter="0"/>
      <w:cols w:space="425"/>
      <w:docGrid w:type="lines" w:linePitch="35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B52740" w14:textId="77777777" w:rsidR="0037585A" w:rsidRDefault="0037585A">
      <w:r>
        <w:separator/>
      </w:r>
    </w:p>
  </w:endnote>
  <w:endnote w:type="continuationSeparator" w:id="0">
    <w:p w14:paraId="2369A475" w14:textId="77777777" w:rsidR="0037585A" w:rsidRDefault="003758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ゴシック">
    <w:altName w:val="MS PGothic"/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B12657" w14:textId="77777777" w:rsidR="0037585A" w:rsidRDefault="0037585A">
      <w:r>
        <w:separator/>
      </w:r>
    </w:p>
  </w:footnote>
  <w:footnote w:type="continuationSeparator" w:id="0">
    <w:p w14:paraId="00D545AE" w14:textId="77777777" w:rsidR="0037585A" w:rsidRDefault="0037585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 w:grammar="clean"/>
  <w:defaultTabStop w:val="840"/>
  <w:drawingGridVerticalSpacing w:val="17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wMAFCS0MTA0MzMyUdpeDU4uLM/DyQAsNaAER4imssAAAA"/>
  </w:docVars>
  <w:rsids>
    <w:rsidRoot w:val="00CA0BC9"/>
    <w:rsid w:val="00022BD9"/>
    <w:rsid w:val="00033C41"/>
    <w:rsid w:val="0004346C"/>
    <w:rsid w:val="00043F4F"/>
    <w:rsid w:val="000502AD"/>
    <w:rsid w:val="00054DCD"/>
    <w:rsid w:val="000564E1"/>
    <w:rsid w:val="0006211A"/>
    <w:rsid w:val="000636F4"/>
    <w:rsid w:val="000872E9"/>
    <w:rsid w:val="000873C1"/>
    <w:rsid w:val="00090641"/>
    <w:rsid w:val="000B148F"/>
    <w:rsid w:val="000B1B78"/>
    <w:rsid w:val="000E449E"/>
    <w:rsid w:val="000E54D3"/>
    <w:rsid w:val="000F6F55"/>
    <w:rsid w:val="00103150"/>
    <w:rsid w:val="001037F7"/>
    <w:rsid w:val="00113C1C"/>
    <w:rsid w:val="00116DC0"/>
    <w:rsid w:val="00132268"/>
    <w:rsid w:val="001609F3"/>
    <w:rsid w:val="001627C3"/>
    <w:rsid w:val="0016642F"/>
    <w:rsid w:val="00170BF9"/>
    <w:rsid w:val="001840E4"/>
    <w:rsid w:val="00193A0F"/>
    <w:rsid w:val="001A1EC4"/>
    <w:rsid w:val="001A2C71"/>
    <w:rsid w:val="001A5E8A"/>
    <w:rsid w:val="00203BF0"/>
    <w:rsid w:val="00203C26"/>
    <w:rsid w:val="002464F6"/>
    <w:rsid w:val="002563C0"/>
    <w:rsid w:val="002768AC"/>
    <w:rsid w:val="002A4E29"/>
    <w:rsid w:val="002A7BAB"/>
    <w:rsid w:val="002D688E"/>
    <w:rsid w:val="002E2EF4"/>
    <w:rsid w:val="002E661A"/>
    <w:rsid w:val="002E7301"/>
    <w:rsid w:val="00314E49"/>
    <w:rsid w:val="00320C61"/>
    <w:rsid w:val="00333649"/>
    <w:rsid w:val="00334F28"/>
    <w:rsid w:val="003351C2"/>
    <w:rsid w:val="003503B1"/>
    <w:rsid w:val="00355A5E"/>
    <w:rsid w:val="003724A1"/>
    <w:rsid w:val="0037257D"/>
    <w:rsid w:val="0037585A"/>
    <w:rsid w:val="0039469D"/>
    <w:rsid w:val="003A3F7C"/>
    <w:rsid w:val="003B50DA"/>
    <w:rsid w:val="003C4B67"/>
    <w:rsid w:val="003E0173"/>
    <w:rsid w:val="003E3C2B"/>
    <w:rsid w:val="003F5417"/>
    <w:rsid w:val="003F75A6"/>
    <w:rsid w:val="00402FD8"/>
    <w:rsid w:val="004124E6"/>
    <w:rsid w:val="0041781B"/>
    <w:rsid w:val="00425E35"/>
    <w:rsid w:val="00433494"/>
    <w:rsid w:val="00487891"/>
    <w:rsid w:val="00494CC4"/>
    <w:rsid w:val="004A18DB"/>
    <w:rsid w:val="004B1FD0"/>
    <w:rsid w:val="004B7EF6"/>
    <w:rsid w:val="004D731F"/>
    <w:rsid w:val="004E6F19"/>
    <w:rsid w:val="004F6C14"/>
    <w:rsid w:val="00504F35"/>
    <w:rsid w:val="00506709"/>
    <w:rsid w:val="00515188"/>
    <w:rsid w:val="005168C4"/>
    <w:rsid w:val="0052343F"/>
    <w:rsid w:val="005352F7"/>
    <w:rsid w:val="005560AD"/>
    <w:rsid w:val="00570F3A"/>
    <w:rsid w:val="005B4BA3"/>
    <w:rsid w:val="005B4F3B"/>
    <w:rsid w:val="005B6551"/>
    <w:rsid w:val="005B7C28"/>
    <w:rsid w:val="005E2D61"/>
    <w:rsid w:val="005F39C5"/>
    <w:rsid w:val="005F6B3D"/>
    <w:rsid w:val="00622761"/>
    <w:rsid w:val="00653B91"/>
    <w:rsid w:val="00655A70"/>
    <w:rsid w:val="00681B0C"/>
    <w:rsid w:val="00682335"/>
    <w:rsid w:val="00692317"/>
    <w:rsid w:val="006A791B"/>
    <w:rsid w:val="006B03EC"/>
    <w:rsid w:val="006B44E0"/>
    <w:rsid w:val="006E5552"/>
    <w:rsid w:val="007019A0"/>
    <w:rsid w:val="00706688"/>
    <w:rsid w:val="00710570"/>
    <w:rsid w:val="007243B9"/>
    <w:rsid w:val="0073357F"/>
    <w:rsid w:val="00737C2F"/>
    <w:rsid w:val="007418E3"/>
    <w:rsid w:val="00742BFE"/>
    <w:rsid w:val="00787746"/>
    <w:rsid w:val="007947D1"/>
    <w:rsid w:val="007A2CDB"/>
    <w:rsid w:val="007B77C1"/>
    <w:rsid w:val="007C04FC"/>
    <w:rsid w:val="007C701E"/>
    <w:rsid w:val="007E1E6E"/>
    <w:rsid w:val="007F1CEE"/>
    <w:rsid w:val="00810095"/>
    <w:rsid w:val="008212A7"/>
    <w:rsid w:val="00825A07"/>
    <w:rsid w:val="00844FEB"/>
    <w:rsid w:val="0084586F"/>
    <w:rsid w:val="00896CAC"/>
    <w:rsid w:val="008D6CA8"/>
    <w:rsid w:val="008E05EF"/>
    <w:rsid w:val="009026C3"/>
    <w:rsid w:val="00916622"/>
    <w:rsid w:val="00924CC0"/>
    <w:rsid w:val="0093219D"/>
    <w:rsid w:val="009410B2"/>
    <w:rsid w:val="0095600D"/>
    <w:rsid w:val="009634B3"/>
    <w:rsid w:val="009B3F40"/>
    <w:rsid w:val="009D5F4B"/>
    <w:rsid w:val="00A04C0A"/>
    <w:rsid w:val="00A15F90"/>
    <w:rsid w:val="00A7391C"/>
    <w:rsid w:val="00A81CEA"/>
    <w:rsid w:val="00A83B39"/>
    <w:rsid w:val="00A84518"/>
    <w:rsid w:val="00A937AA"/>
    <w:rsid w:val="00AB2361"/>
    <w:rsid w:val="00AB6235"/>
    <w:rsid w:val="00AB70A0"/>
    <w:rsid w:val="00AD5E05"/>
    <w:rsid w:val="00AD745F"/>
    <w:rsid w:val="00AD74D9"/>
    <w:rsid w:val="00AF17CE"/>
    <w:rsid w:val="00AF18B9"/>
    <w:rsid w:val="00AF5439"/>
    <w:rsid w:val="00B11285"/>
    <w:rsid w:val="00B234E1"/>
    <w:rsid w:val="00B25B5D"/>
    <w:rsid w:val="00B44672"/>
    <w:rsid w:val="00B64B24"/>
    <w:rsid w:val="00B67231"/>
    <w:rsid w:val="00B90E7E"/>
    <w:rsid w:val="00BB0037"/>
    <w:rsid w:val="00BB435B"/>
    <w:rsid w:val="00BC2258"/>
    <w:rsid w:val="00BE7F0E"/>
    <w:rsid w:val="00BF0C13"/>
    <w:rsid w:val="00C10A4B"/>
    <w:rsid w:val="00C20F4F"/>
    <w:rsid w:val="00C3481D"/>
    <w:rsid w:val="00C57E76"/>
    <w:rsid w:val="00C71E44"/>
    <w:rsid w:val="00C870F3"/>
    <w:rsid w:val="00C9393C"/>
    <w:rsid w:val="00CA0BC9"/>
    <w:rsid w:val="00CB7190"/>
    <w:rsid w:val="00CC46A1"/>
    <w:rsid w:val="00CC7998"/>
    <w:rsid w:val="00D26745"/>
    <w:rsid w:val="00D43044"/>
    <w:rsid w:val="00D43B42"/>
    <w:rsid w:val="00D4768F"/>
    <w:rsid w:val="00D623EE"/>
    <w:rsid w:val="00D865AA"/>
    <w:rsid w:val="00D9501B"/>
    <w:rsid w:val="00D97271"/>
    <w:rsid w:val="00DB6589"/>
    <w:rsid w:val="00DC1ACF"/>
    <w:rsid w:val="00DF0BA4"/>
    <w:rsid w:val="00DF38D7"/>
    <w:rsid w:val="00E0276F"/>
    <w:rsid w:val="00E26443"/>
    <w:rsid w:val="00E26EF0"/>
    <w:rsid w:val="00E415D4"/>
    <w:rsid w:val="00E424B8"/>
    <w:rsid w:val="00E90C95"/>
    <w:rsid w:val="00E9280D"/>
    <w:rsid w:val="00EB71E4"/>
    <w:rsid w:val="00EC0A99"/>
    <w:rsid w:val="00EC6470"/>
    <w:rsid w:val="00ED78EB"/>
    <w:rsid w:val="00EF1032"/>
    <w:rsid w:val="00EF286B"/>
    <w:rsid w:val="00F10D23"/>
    <w:rsid w:val="00F15501"/>
    <w:rsid w:val="00F1719A"/>
    <w:rsid w:val="00F43028"/>
    <w:rsid w:val="00F60277"/>
    <w:rsid w:val="00F8662D"/>
    <w:rsid w:val="00F91C0D"/>
    <w:rsid w:val="00FC65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4E8CCA1D"/>
  <w15:chartTrackingRefBased/>
  <w15:docId w15:val="{593F3E62-0E51-4F4A-AF64-A021F4556E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ＭＳ 明朝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aliases w:val="c19標準"/>
    <w:qFormat/>
    <w:rsid w:val="00CA0BC9"/>
    <w:pPr>
      <w:widowControl w:val="0"/>
      <w:jc w:val="both"/>
    </w:pPr>
    <w:rPr>
      <w:kern w:val="2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19">
    <w:name w:val="c19タイトル"/>
    <w:basedOn w:val="a"/>
    <w:qFormat/>
    <w:rsid w:val="00CA0BC9"/>
    <w:pPr>
      <w:jc w:val="center"/>
    </w:pPr>
    <w:rPr>
      <w:rFonts w:ascii="ＭＳ ゴシック" w:eastAsia="ＭＳ ゴシック" w:hAnsi="ＭＳ ゴシック" w:cs="ＭＳ 明朝"/>
      <w:sz w:val="24"/>
      <w:szCs w:val="20"/>
    </w:rPr>
  </w:style>
  <w:style w:type="paragraph" w:customStyle="1" w:styleId="c190">
    <w:name w:val="c19著者・所属"/>
    <w:basedOn w:val="a"/>
    <w:qFormat/>
    <w:rsid w:val="00CA0BC9"/>
    <w:pPr>
      <w:jc w:val="center"/>
    </w:pPr>
    <w:rPr>
      <w:rFonts w:cs="ＭＳ 明朝"/>
      <w:szCs w:val="20"/>
    </w:rPr>
  </w:style>
  <w:style w:type="paragraph" w:customStyle="1" w:styleId="c191">
    <w:name w:val="c19本文"/>
    <w:basedOn w:val="a"/>
    <w:qFormat/>
    <w:rsid w:val="00CA0BC9"/>
    <w:pPr>
      <w:ind w:firstLineChars="100" w:firstLine="200"/>
    </w:pPr>
    <w:rPr>
      <w:rFonts w:cs="ＭＳ 明朝"/>
      <w:szCs w:val="20"/>
    </w:rPr>
  </w:style>
  <w:style w:type="paragraph" w:customStyle="1" w:styleId="c192">
    <w:name w:val="c19見出し"/>
    <w:basedOn w:val="a"/>
    <w:next w:val="c191"/>
    <w:rsid w:val="00CA0BC9"/>
  </w:style>
  <w:style w:type="character" w:customStyle="1" w:styleId="c193">
    <w:name w:val="スタイル c19著者・所属 + 上付き"/>
    <w:rsid w:val="00CA0BC9"/>
    <w:rPr>
      <w:vertAlign w:val="superscript"/>
    </w:rPr>
  </w:style>
  <w:style w:type="paragraph" w:styleId="Web">
    <w:name w:val="Normal (Web)"/>
    <w:basedOn w:val="a"/>
    <w:uiPriority w:val="99"/>
    <w:semiHidden/>
    <w:unhideWhenUsed/>
    <w:rsid w:val="00B67231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</w:rPr>
  </w:style>
  <w:style w:type="paragraph" w:styleId="a3">
    <w:name w:val="header"/>
    <w:basedOn w:val="a"/>
    <w:link w:val="a4"/>
    <w:uiPriority w:val="99"/>
    <w:unhideWhenUsed/>
    <w:rsid w:val="002A4E29"/>
    <w:pPr>
      <w:tabs>
        <w:tab w:val="center" w:pos="4252"/>
        <w:tab w:val="right" w:pos="8504"/>
      </w:tabs>
      <w:snapToGrid w:val="0"/>
    </w:pPr>
    <w:rPr>
      <w:lang w:val="x-none" w:eastAsia="x-none"/>
    </w:rPr>
  </w:style>
  <w:style w:type="character" w:customStyle="1" w:styleId="a4">
    <w:name w:val="ヘッダー (文字)"/>
    <w:link w:val="a3"/>
    <w:uiPriority w:val="99"/>
    <w:rsid w:val="002A4E29"/>
    <w:rPr>
      <w:kern w:val="2"/>
      <w:szCs w:val="24"/>
    </w:rPr>
  </w:style>
  <w:style w:type="paragraph" w:styleId="a5">
    <w:name w:val="footer"/>
    <w:basedOn w:val="a"/>
    <w:link w:val="a6"/>
    <w:uiPriority w:val="99"/>
    <w:unhideWhenUsed/>
    <w:rsid w:val="002A4E29"/>
    <w:pPr>
      <w:tabs>
        <w:tab w:val="center" w:pos="4252"/>
        <w:tab w:val="right" w:pos="8504"/>
      </w:tabs>
      <w:snapToGrid w:val="0"/>
    </w:pPr>
    <w:rPr>
      <w:lang w:val="x-none" w:eastAsia="x-none"/>
    </w:rPr>
  </w:style>
  <w:style w:type="character" w:customStyle="1" w:styleId="a6">
    <w:name w:val="フッター (文字)"/>
    <w:link w:val="a5"/>
    <w:uiPriority w:val="99"/>
    <w:rsid w:val="002A4E29"/>
    <w:rPr>
      <w:kern w:val="2"/>
      <w:szCs w:val="24"/>
    </w:rPr>
  </w:style>
  <w:style w:type="paragraph" w:styleId="a7">
    <w:name w:val="Balloon Text"/>
    <w:basedOn w:val="a"/>
    <w:link w:val="a8"/>
    <w:uiPriority w:val="99"/>
    <w:semiHidden/>
    <w:unhideWhenUsed/>
    <w:rsid w:val="005B7C28"/>
    <w:rPr>
      <w:rFonts w:ascii="Arial" w:eastAsia="ＭＳ ゴシック" w:hAnsi="Arial"/>
      <w:sz w:val="18"/>
      <w:szCs w:val="18"/>
      <w:lang w:val="x-none" w:eastAsia="x-none"/>
    </w:rPr>
  </w:style>
  <w:style w:type="character" w:customStyle="1" w:styleId="a8">
    <w:name w:val="吹き出し (文字)"/>
    <w:link w:val="a7"/>
    <w:uiPriority w:val="99"/>
    <w:semiHidden/>
    <w:rsid w:val="005B7C28"/>
    <w:rPr>
      <w:rFonts w:ascii="Arial" w:eastAsia="ＭＳ ゴシック" w:hAnsi="Arial" w:cs="Times New Roman"/>
      <w:kern w:val="2"/>
      <w:sz w:val="18"/>
      <w:szCs w:val="18"/>
    </w:rPr>
  </w:style>
  <w:style w:type="character" w:customStyle="1" w:styleId="normaltextrun">
    <w:name w:val="normaltextrun"/>
    <w:rsid w:val="00A937AA"/>
  </w:style>
  <w:style w:type="character" w:customStyle="1" w:styleId="scx200823332">
    <w:name w:val="scx200823332"/>
    <w:rsid w:val="00A937A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56D95A823E8D1446B9EA3DFAC5819952" ma:contentTypeVersion="9" ma:contentTypeDescription="新しいドキュメントを作成します。" ma:contentTypeScope="" ma:versionID="e806f32303173be89077f1c96f0e982a">
  <xsd:schema xmlns:xsd="http://www.w3.org/2001/XMLSchema" xmlns:xs="http://www.w3.org/2001/XMLSchema" xmlns:p="http://schemas.microsoft.com/office/2006/metadata/properties" xmlns:ns2="ea517b58-9542-4fcd-9292-8e7cdb563745" xmlns:ns3="eda87df6-4012-4880-99d7-b8549229c10a" targetNamespace="http://schemas.microsoft.com/office/2006/metadata/properties" ma:root="true" ma:fieldsID="3c3e1f5c4f4be02a69aaa7b613ae0a1a" ns2:_="" ns3:_="">
    <xsd:import namespace="ea517b58-9542-4fcd-9292-8e7cdb563745"/>
    <xsd:import namespace="eda87df6-4012-4880-99d7-b8549229c1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517b58-9542-4fcd-9292-8e7cdb5637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画像タグ" ma:readOnly="false" ma:fieldId="{5cf76f15-5ced-4ddc-b409-7134ff3c332f}" ma:taxonomyMulti="true" ma:sspId="db8f504b-e930-4132-bd19-9e7a4baacd6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a87df6-4012-4880-99d7-b8549229c10a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758118d3-7aff-42c2-b048-f3d8fd756c3a}" ma:internalName="TaxCatchAll" ma:showField="CatchAllData" ma:web="eda87df6-4012-4880-99d7-b8549229c10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35B9B8C-B408-49E0-8B12-0270186AD69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7FFB541-6522-4AC1-ADCB-75206AB84E7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3501617-59F0-4204-AD88-2D14DCEA22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a517b58-9542-4fcd-9292-8e7cdb563745"/>
    <ds:schemaRef ds:uri="eda87df6-4012-4880-99d7-b8549229c1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2</Words>
  <Characters>640</Characters>
  <Application>Microsoft Office Word</Application>
  <DocSecurity>4</DocSecurity>
  <Lines>5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Cheminas要旨原稿テンプレート</vt:lpstr>
    </vt:vector>
  </TitlesOfParts>
  <Company>Microsoft</Company>
  <LinksUpToDate>false</LinksUpToDate>
  <CharactersWithSpaces>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eminas要旨原稿テンプレート</dc:title>
  <dc:subject/>
  <dc:creator>Cheminas事務局</dc:creator>
  <cp:keywords/>
  <cp:lastModifiedBy>雅登 鈴木</cp:lastModifiedBy>
  <cp:revision>2</cp:revision>
  <cp:lastPrinted>2015-09-09T08:54:00Z</cp:lastPrinted>
  <dcterms:created xsi:type="dcterms:W3CDTF">2023-09-01T01:07:00Z</dcterms:created>
  <dcterms:modified xsi:type="dcterms:W3CDTF">2023-09-01T0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74fd24c67e0e09fa7799b8d0604f8ab7b7750ab529d36016bb13ef60fe1450a</vt:lpwstr>
  </property>
</Properties>
</file>